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58C5C2AA" w:rsidR="00EA2663" w:rsidRPr="00C55A82" w:rsidRDefault="00EA2663" w:rsidP="00654A1D">
      <w:pPr>
        <w:jc w:val="center"/>
        <w:rPr>
          <w:b/>
        </w:rPr>
      </w:pPr>
      <w:r w:rsidRPr="00EA2663">
        <w:t xml:space="preserve">Problems for exercises and homework for the </w:t>
      </w:r>
      <w:r w:rsidRPr="00C55A82">
        <w:t xml:space="preserve">"Programming Fundamentals" course @ </w:t>
      </w:r>
      <w:r w:rsidRPr="00C55A82">
        <w:rPr>
          <w:noProof/>
        </w:rPr>
        <w:t>SoftUni</w:t>
      </w:r>
      <w:r w:rsidR="00C55A82">
        <w:rPr>
          <w:b/>
        </w:rPr>
        <w:t>.</w:t>
      </w:r>
    </w:p>
    <w:p w14:paraId="7110B6C6" w14:textId="5205563E" w:rsidR="00EA2663" w:rsidRPr="00EA2663" w:rsidRDefault="00EA2663" w:rsidP="00654A1D">
      <w:pPr>
        <w:jc w:val="center"/>
        <w:rPr>
          <w:lang w:val="bg-BG"/>
        </w:rPr>
      </w:pPr>
      <w:r w:rsidRPr="00EA2663">
        <w:t xml:space="preserve">You can check your solutions in </w:t>
      </w:r>
      <w:hyperlink r:id="rId8"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60909874" w:rsidR="00EA2663" w:rsidRPr="00EA2663" w:rsidRDefault="00EA2663" w:rsidP="00EA2663">
      <w:pPr>
        <w:rPr>
          <w:lang w:val="bg-BG"/>
        </w:rPr>
      </w:pPr>
      <w:r w:rsidRPr="00EA2663">
        <w:t xml:space="preserve">Write a program </w:t>
      </w:r>
      <w:r w:rsidR="00A62E5A">
        <w:t>that</w:t>
      </w:r>
      <w:r w:rsidRPr="00EA2663">
        <w:t xml:space="preserve">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w:t>
      </w:r>
      <w:proofErr w:type="gramStart"/>
      <w:r w:rsidR="00EA2663" w:rsidRPr="00763A7A">
        <w:rPr>
          <w:rFonts w:ascii="Consolas" w:hAnsi="Consolas" w:cstheme="minorHAnsi"/>
          <w:b/>
          <w:lang w:eastAsia="ja-JP"/>
        </w:rPr>
        <w:t>char</w:t>
      </w:r>
      <w:proofErr w:type="gramEnd"/>
      <w:r w:rsidR="00EA2663" w:rsidRPr="00763A7A">
        <w:rPr>
          <w:rFonts w:ascii="Consolas" w:hAnsi="Consolas" w:cstheme="minorHAnsi"/>
          <w:b/>
          <w:lang w:eastAsia="ja-JP"/>
        </w:rPr>
        <w:t>} -&gt; {occurrences}</w:t>
      </w:r>
      <w:r w:rsidRPr="00EA2663">
        <w:rPr>
          <w:b/>
        </w:rPr>
        <w:t>"</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4CCA19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w:t>
      </w:r>
      <w:proofErr w:type="gramStart"/>
      <w:r w:rsidRPr="00EA2663">
        <w:t>the</w:t>
      </w:r>
      <w:proofErr w:type="gramEnd"/>
      <w:r w:rsidRPr="00EA2663">
        <w:t xml:space="preserve"> console </w:t>
      </w:r>
      <w:r w:rsidR="00A62E5A">
        <w:t>represents</w:t>
      </w:r>
      <w:r w:rsidRPr="00EA2663">
        <w:t xml:space="preserve"> a </w:t>
      </w:r>
      <w:r w:rsidRPr="00EA2663">
        <w:rPr>
          <w:b/>
        </w:rPr>
        <w:t>resource</w:t>
      </w:r>
      <w:r w:rsidRPr="00EA2663">
        <w:t xml:space="preserve"> </w:t>
      </w:r>
      <w:r w:rsidRPr="00EA2663">
        <w:rPr>
          <w:noProof/>
        </w:rPr>
        <w:t>(</w:t>
      </w:r>
      <w:r w:rsidRPr="00EA2663">
        <w:t>e.g.</w:t>
      </w:r>
      <w:r w:rsidR="00A62E5A">
        <w:rPr>
          <w:lang w:val="bg-BG"/>
        </w:rPr>
        <w:t>,</w:t>
      </w:r>
      <w:r w:rsidRPr="00EA2663">
        <w:t xml:space="preserve"> Gold, Silver, Copper, etc.) and every </w:t>
      </w:r>
      <w:r w:rsidRPr="00EA2663">
        <w:rPr>
          <w:b/>
        </w:rPr>
        <w:t>even</w:t>
      </w:r>
      <w:r w:rsidRPr="00EA2663">
        <w:t xml:space="preserve"> - </w:t>
      </w:r>
      <w:r w:rsidRPr="00EA2663">
        <w:rPr>
          <w:b/>
        </w:rPr>
        <w:t>quantity</w:t>
      </w:r>
      <w:r w:rsidRPr="00EA2663">
        <w:t xml:space="preserve">. Your task is </w:t>
      </w:r>
      <w:r w:rsidR="00A62E5A">
        <w:t>to collect the resources and print them</w:t>
      </w:r>
      <w:r w:rsidRPr="00EA2663">
        <w:t xml:space="preserve"> on a new line.</w:t>
      </w:r>
    </w:p>
    <w:p w14:paraId="601D2D20" w14:textId="184CC0A4" w:rsidR="00EA2663" w:rsidRPr="00DA7BF5" w:rsidRDefault="00EA2663" w:rsidP="00EA2663">
      <w:pPr>
        <w:jc w:val="both"/>
        <w:rPr>
          <w:b/>
          <w:bCs/>
          <w:lang w:val="bg-BG"/>
        </w:rPr>
      </w:pPr>
      <w:r w:rsidRPr="00EA2663">
        <w:rPr>
          <w:b/>
          <w:bCs/>
        </w:rPr>
        <w:t xml:space="preserve">Print the resources and their quantities in 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lastRenderedPageBreak/>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lastRenderedPageBreak/>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2120549C" w14:textId="77777777" w:rsidR="00EA2663" w:rsidRPr="00EA2663" w:rsidRDefault="00EA2663" w:rsidP="00F3481D">
      <w:pPr>
        <w:pStyle w:val="Heading2"/>
        <w:numPr>
          <w:ilvl w:val="0"/>
          <w:numId w:val="2"/>
        </w:numPr>
        <w:rPr>
          <w:lang w:val="bg-BG"/>
        </w:rPr>
      </w:pPr>
      <w:r w:rsidRPr="00EA2663">
        <w:t>Orders</w:t>
      </w:r>
    </w:p>
    <w:p w14:paraId="705AB9DD" w14:textId="1A830971"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723B708F" w:rsidR="00EA2663" w:rsidRPr="00EA2663" w:rsidRDefault="00EA2663" w:rsidP="00EA2663">
      <w:pPr>
        <w:rPr>
          <w:lang w:val="bg-BG"/>
        </w:rPr>
      </w:pPr>
      <w:r w:rsidRPr="00EA2663">
        <w:t xml:space="preserve">If you receive a product </w:t>
      </w:r>
      <w:r w:rsidR="00A62E5A">
        <w:t>that</w:t>
      </w:r>
      <w:r w:rsidRPr="00EA2663">
        <w:rPr>
          <w:b/>
        </w:rPr>
        <w:t xml:space="preserve"> already exists,</w:t>
      </w:r>
      <w:r w:rsidRPr="00EA2663">
        <w:t xml:space="preserve"> </w:t>
      </w:r>
      <w:r w:rsidRPr="00EA2663">
        <w:rPr>
          <w:b/>
        </w:rPr>
        <w:t>increase</w:t>
      </w:r>
      <w:r w:rsidR="00A62E5A">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272701E" w:rsidR="00EA2663" w:rsidRPr="00EA2663" w:rsidRDefault="00EA2663" w:rsidP="00EA2663">
      <w:pPr>
        <w:rPr>
          <w:lang w:val="bg-BG"/>
        </w:rPr>
      </w:pPr>
      <w:r w:rsidRPr="00EA2663">
        <w:t xml:space="preserve">Write a program </w:t>
      </w:r>
      <w:r w:rsidR="00A62E5A">
        <w:t>that</w:t>
      </w:r>
      <w:r w:rsidRPr="00EA2663">
        <w:t xml:space="preserve">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2B442FA0"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0058FF18"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w:t>
      </w:r>
      <w:r w:rsidR="00435EF1">
        <w:rPr>
          <w:rFonts w:cstheme="minorHAnsi"/>
        </w:rPr>
        <w:t xml:space="preserve">the </w:t>
      </w:r>
      <w:r w:rsidRPr="00EA2663">
        <w:rPr>
          <w:rFonts w:cstheme="minorHAnsi"/>
        </w:rPr>
        <w:t>system should print:</w:t>
      </w:r>
      <w:r w:rsidR="00A62E5A">
        <w:rPr>
          <w:rFonts w:cstheme="minorHAnsi"/>
          <w:lang w:val="bg-BG"/>
        </w:rPr>
        <w:br/>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229A8DB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00A62E5A">
        <w:rPr>
          <w:b/>
        </w:rPr>
        <w:t>,</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E3B7488"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06F47285"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00A62E5A">
        <w:rPr>
          <w:rFonts w:ascii="Consolas" w:hAnsi="Consolas" w:cstheme="minorHAnsi"/>
          <w:b/>
        </w:rPr>
        <w:t xml:space="preserve"> </w:t>
      </w:r>
      <w:r w:rsidRPr="00A62E5A">
        <w:rPr>
          <w:rFonts w:ascii="Consolas" w:hAnsi="Consolas" w:cstheme="minorHAnsi"/>
          <w:b/>
        </w:rPr>
        <w:t>:</w:t>
      </w:r>
      <w:proofErr w:type="gramEnd"/>
      <w:r w:rsidR="00A62E5A" w:rsidRPr="00A62E5A">
        <w:rPr>
          <w:rFonts w:ascii="Consolas" w:hAnsi="Consolas" w:cstheme="minorHAnsi"/>
        </w:rPr>
        <w:t xml:space="preserve"> </w:t>
      </w:r>
      <w:r w:rsidRPr="00EA2663">
        <w:rPr>
          <w:rFonts w:cstheme="minorHAnsi"/>
        </w:rPr>
        <w:t>"</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401806D9" w:rsidR="00EA2663" w:rsidRPr="00EA2663" w:rsidRDefault="00EA2663" w:rsidP="00EA2663">
      <w:pPr>
        <w:rPr>
          <w:lang w:val="bg-BG"/>
        </w:rPr>
      </w:pPr>
      <w:r w:rsidRPr="00EA2663">
        <w:t xml:space="preserve">Write a program </w:t>
      </w:r>
      <w:r w:rsidR="00A62E5A">
        <w:t>that</w:t>
      </w:r>
      <w:r w:rsidRPr="00EA2663">
        <w:t xml:space="preserve">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BE7CF5">
        <w:tc>
          <w:tcPr>
            <w:tcW w:w="116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32"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67"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259"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392"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BE7CF5">
        <w:tc>
          <w:tcPr>
            <w:tcW w:w="116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32"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67"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259"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392"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0FBFD064" w14:textId="77777777" w:rsidR="00BE7CF5" w:rsidRPr="00EA2663" w:rsidRDefault="00BE7CF5" w:rsidP="00BE7CF5">
      <w:pPr>
        <w:pStyle w:val="Heading2"/>
        <w:numPr>
          <w:ilvl w:val="0"/>
          <w:numId w:val="2"/>
        </w:numPr>
        <w:rPr>
          <w:lang w:val="bg-BG"/>
        </w:rPr>
      </w:pPr>
      <w:r w:rsidRPr="00EA2663">
        <w:t>Legendary Farming</w:t>
      </w:r>
    </w:p>
    <w:p w14:paraId="4CAA498B" w14:textId="1868ECF0" w:rsidR="00BE7CF5" w:rsidRPr="003645DA" w:rsidRDefault="00BE7CF5" w:rsidP="00BE7CF5">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sidR="00A62E5A">
        <w:rPr>
          <w:noProof/>
        </w:rPr>
        <w:t xml:space="preserve"> and</w:t>
      </w:r>
      <w:r w:rsidRPr="003645DA">
        <w:rPr>
          <w:noProof/>
        </w:rPr>
        <w:t xml:space="preserve"> requires quite a bit of farming. The possible </w:t>
      </w:r>
      <w:r w:rsidRPr="003645DA">
        <w:rPr>
          <w:b/>
          <w:noProof/>
        </w:rPr>
        <w:t>items</w:t>
      </w:r>
      <w:r w:rsidRPr="003645DA">
        <w:rPr>
          <w:noProof/>
        </w:rPr>
        <w:t xml:space="preserve"> are:</w:t>
      </w:r>
    </w:p>
    <w:p w14:paraId="3BD442B2" w14:textId="77777777" w:rsidR="00BE7CF5" w:rsidRPr="003645DA" w:rsidRDefault="00BE7CF5" w:rsidP="00BE7CF5">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590F8167" w14:textId="77777777" w:rsidR="00BE7CF5" w:rsidRPr="003645DA" w:rsidRDefault="00BE7CF5" w:rsidP="00BE7CF5">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42E424FC" w14:textId="77777777" w:rsidR="00BE7CF5" w:rsidRPr="003645DA" w:rsidRDefault="00BE7CF5" w:rsidP="00BE7CF5">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456BA5D9" w14:textId="77777777" w:rsidR="00BE7CF5" w:rsidRDefault="00BE7CF5" w:rsidP="00BE7CF5">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4DC6488D" w14:textId="77777777" w:rsidR="00BE7CF5" w:rsidRDefault="00BE7CF5" w:rsidP="00BE7CF5">
      <w:pPr>
        <w:spacing w:after="0"/>
        <w:rPr>
          <w:noProof/>
        </w:rPr>
      </w:pPr>
      <w:r w:rsidRPr="003645DA">
        <w:rPr>
          <w:noProof/>
        </w:rPr>
        <w:lastRenderedPageBreak/>
        <w:t xml:space="preserve">You will be given lines of input in the format: </w:t>
      </w:r>
    </w:p>
    <w:p w14:paraId="4ADA3771" w14:textId="77777777" w:rsidR="00BE7CF5" w:rsidRPr="00CA640F" w:rsidRDefault="00BE7CF5" w:rsidP="00BE7CF5">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308DCB4F" w14:textId="77777777" w:rsidR="00BE7CF5" w:rsidRDefault="00BE7CF5" w:rsidP="00BE7CF5">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4ABD66B2" w14:textId="0C566086" w:rsidR="00BE7CF5" w:rsidRDefault="00BE7CF5" w:rsidP="00BE7CF5">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 xml:space="preserve">shards, fragments, </w:t>
      </w:r>
      <w:r w:rsidR="00A62E5A">
        <w:rPr>
          <w:b/>
          <w:bCs/>
          <w:noProof/>
        </w:rPr>
        <w:t xml:space="preserve">and </w:t>
      </w:r>
      <w:r w:rsidRPr="00AD1C68">
        <w:rPr>
          <w:b/>
          <w:bCs/>
          <w:noProof/>
        </w:rPr>
        <w:t>motes</w:t>
      </w:r>
      <w:r>
        <w:rPr>
          <w:noProof/>
          <w:lang w:val="bg-BG"/>
        </w:rPr>
        <w:t xml:space="preserve"> </w:t>
      </w:r>
      <w:r>
        <w:rPr>
          <w:noProof/>
        </w:rPr>
        <w:t>in the format:</w:t>
      </w:r>
    </w:p>
    <w:p w14:paraId="5F19A210" w14:textId="77777777" w:rsidR="00BE7CF5" w:rsidRPr="00DA082E" w:rsidRDefault="00BE7CF5" w:rsidP="00BE7CF5">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756B3320" w14:textId="77777777" w:rsidR="00BE7CF5" w:rsidRPr="00DA082E" w:rsidRDefault="00BE7CF5" w:rsidP="00BE7CF5">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2C95415F" w14:textId="77777777" w:rsidR="00BE7CF5" w:rsidRPr="00DA082E" w:rsidRDefault="00BE7CF5" w:rsidP="00BE7CF5">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74F99EF8" w14:textId="77777777" w:rsidR="00BE7CF5" w:rsidRPr="00633BC0" w:rsidRDefault="00BE7CF5" w:rsidP="00BE7CF5">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754788C" w14:textId="77777777" w:rsidR="00BE7CF5" w:rsidRPr="003645DA" w:rsidRDefault="00BE7CF5" w:rsidP="00BE7CF5">
      <w:pPr>
        <w:pStyle w:val="Heading3"/>
        <w:spacing w:before="0" w:after="0"/>
        <w:jc w:val="both"/>
        <w:rPr>
          <w:rFonts w:eastAsia="MS Mincho"/>
          <w:noProof/>
          <w:lang w:val="bg-BG"/>
        </w:rPr>
      </w:pPr>
      <w:r w:rsidRPr="003645DA">
        <w:rPr>
          <w:rFonts w:eastAsia="MS Mincho"/>
          <w:noProof/>
        </w:rPr>
        <w:t>Input</w:t>
      </w:r>
    </w:p>
    <w:p w14:paraId="6EA14E6D" w14:textId="77777777" w:rsidR="00BE7CF5" w:rsidRPr="00CA640F" w:rsidRDefault="00BE7CF5" w:rsidP="00BE7CF5">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D4A94F3" w14:textId="77777777" w:rsidR="00BE7CF5" w:rsidRPr="003645DA" w:rsidRDefault="00BE7CF5" w:rsidP="00BE7CF5">
      <w:pPr>
        <w:pStyle w:val="Heading3"/>
        <w:spacing w:before="0" w:after="0"/>
        <w:jc w:val="both"/>
        <w:rPr>
          <w:rFonts w:eastAsia="MS Mincho"/>
          <w:noProof/>
          <w:lang w:val="bg-BG" w:eastAsia="ja-JP"/>
        </w:rPr>
      </w:pPr>
      <w:r w:rsidRPr="003645DA">
        <w:rPr>
          <w:rFonts w:eastAsia="MS Mincho"/>
          <w:noProof/>
          <w:lang w:eastAsia="ja-JP"/>
        </w:rPr>
        <w:t>Output</w:t>
      </w:r>
    </w:p>
    <w:p w14:paraId="7140F0BC" w14:textId="77777777" w:rsidR="00BE7CF5" w:rsidRPr="00CA640F" w:rsidRDefault="00BE7CF5" w:rsidP="00BE7CF5">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636060EB" w14:textId="77777777" w:rsidR="00BE7CF5" w:rsidRPr="003645DA" w:rsidRDefault="00BE7CF5" w:rsidP="00BE7CF5">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037304B2" w14:textId="77777777" w:rsidR="00BE7CF5" w:rsidRPr="003645DA" w:rsidRDefault="00BE7CF5" w:rsidP="00BE7CF5">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6E87D4A9" w14:textId="77777777" w:rsidR="00BE7CF5" w:rsidRPr="00CA640F" w:rsidRDefault="00BE7CF5" w:rsidP="00BE7CF5">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6BF659D8" w14:textId="77777777" w:rsidR="00BE7CF5" w:rsidRPr="003645DA" w:rsidRDefault="00BE7CF5" w:rsidP="00BE7CF5">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64E19672" w14:textId="77777777" w:rsidR="00BE7CF5" w:rsidRPr="003645DA" w:rsidRDefault="00BE7CF5" w:rsidP="00BE7CF5">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BE7CF5" w:rsidRPr="003645DA" w14:paraId="31BC58C6" w14:textId="77777777" w:rsidTr="00FA151B">
        <w:trPr>
          <w:trHeight w:val="22"/>
        </w:trPr>
        <w:tc>
          <w:tcPr>
            <w:tcW w:w="4664" w:type="dxa"/>
            <w:shd w:val="clear" w:color="auto" w:fill="D9D9D9" w:themeFill="background1" w:themeFillShade="D9"/>
          </w:tcPr>
          <w:p w14:paraId="3D5591AB" w14:textId="77777777" w:rsidR="00BE7CF5" w:rsidRPr="003A0844" w:rsidRDefault="00BE7CF5" w:rsidP="00FA151B">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16C22970" w14:textId="77777777" w:rsidR="00BE7CF5" w:rsidRPr="003A0844" w:rsidRDefault="00BE7CF5" w:rsidP="00FA151B">
            <w:pPr>
              <w:spacing w:after="0" w:line="240" w:lineRule="auto"/>
              <w:jc w:val="center"/>
              <w:rPr>
                <w:rStyle w:val="Strong"/>
                <w:noProof/>
              </w:rPr>
            </w:pPr>
            <w:r w:rsidRPr="003A0844">
              <w:rPr>
                <w:rStyle w:val="Strong"/>
                <w:noProof/>
              </w:rPr>
              <w:t>Output</w:t>
            </w:r>
          </w:p>
        </w:tc>
      </w:tr>
      <w:tr w:rsidR="00BE7CF5" w:rsidRPr="003645DA" w14:paraId="06EF40F1" w14:textId="77777777" w:rsidTr="00FA151B">
        <w:trPr>
          <w:trHeight w:val="22"/>
        </w:trPr>
        <w:tc>
          <w:tcPr>
            <w:tcW w:w="4664" w:type="dxa"/>
          </w:tcPr>
          <w:p w14:paraId="21A6686B"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0800851A"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16FEDAB7"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Valanyr obtained!</w:t>
            </w:r>
          </w:p>
          <w:p w14:paraId="4A194EA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hards: 5</w:t>
            </w:r>
          </w:p>
          <w:p w14:paraId="47EB7B5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2FE8940D"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3</w:t>
            </w:r>
          </w:p>
          <w:p w14:paraId="08847478"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tones: 5</w:t>
            </w:r>
          </w:p>
          <w:p w14:paraId="5C74C67B"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BE7CF5" w:rsidRPr="003645DA" w14:paraId="37F32DA7" w14:textId="77777777" w:rsidTr="00FA151B">
        <w:trPr>
          <w:trHeight w:val="22"/>
        </w:trPr>
        <w:tc>
          <w:tcPr>
            <w:tcW w:w="4664" w:type="dxa"/>
          </w:tcPr>
          <w:p w14:paraId="239B1261"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0F1CC8E4"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E538866"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45A4AC63"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59762B0E"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shards: 22</w:t>
            </w:r>
          </w:p>
          <w:p w14:paraId="255E90C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37E5E4B6"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19</w:t>
            </w:r>
          </w:p>
          <w:p w14:paraId="0983E49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ilver: 123</w:t>
            </w:r>
          </w:p>
          <w:p w14:paraId="23E58A31"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072B2DD2" w14:textId="77777777" w:rsidR="00BE7CF5" w:rsidRPr="00EA2663" w:rsidRDefault="00BE7CF5" w:rsidP="00BE7CF5">
      <w:pPr>
        <w:spacing w:before="0" w:after="0"/>
        <w:rPr>
          <w:sz w:val="8"/>
          <w:lang w:val="bg-BG" w:eastAsia="ja-JP"/>
        </w:rPr>
      </w:pPr>
    </w:p>
    <w:p w14:paraId="118B3DE5" w14:textId="1992298D"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67BEBF50" w:rsidR="0048257C" w:rsidRPr="003645DA" w:rsidRDefault="0048257C" w:rsidP="0048257C">
      <w:pPr>
        <w:rPr>
          <w:noProof/>
          <w:lang w:val="bg-BG"/>
        </w:rPr>
      </w:pPr>
      <w:r w:rsidRPr="003645DA">
        <w:rPr>
          <w:noProof/>
        </w:rPr>
        <w:t xml:space="preserve">You will </w:t>
      </w:r>
      <w:r w:rsidR="00A62E5A">
        <w:rPr>
          <w:noProof/>
        </w:rPr>
        <w:t>receive company names and an employees' id until you receive the</w:t>
      </w:r>
      <w:r w:rsidRPr="003645DA">
        <w:rPr>
          <w:noProof/>
        </w:rPr>
        <w:t xml:space="preserve">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lastRenderedPageBreak/>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1BBE5C4C"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D886A0E"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lastRenderedPageBreak/>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0AAFABBC" w:rsidR="005B5375" w:rsidRPr="00553CE7" w:rsidRDefault="005B5375" w:rsidP="00F3481D">
      <w:pPr>
        <w:pStyle w:val="ListParagraph"/>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105C09DE"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w:t>
      </w:r>
      <w:r w:rsidR="00A62E5A">
        <w:rPr>
          <w:b/>
          <w:noProof/>
        </w:rPr>
        <w:t xml:space="preserve">a </w:t>
      </w:r>
      <w:r>
        <w:rPr>
          <w:b/>
          <w:noProof/>
        </w:rPr>
        <w:t xml:space="preserve">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C6FA0FB" w:rsidR="005B5375" w:rsidRPr="003645DA" w:rsidRDefault="00B90BBC" w:rsidP="005B5375">
            <w:pPr>
              <w:rPr>
                <w:rFonts w:ascii="Consolas" w:hAnsi="Consolas"/>
                <w:bCs/>
                <w:noProof/>
                <w:lang w:val="bg-BG"/>
              </w:rPr>
            </w:pPr>
            <w:r w:rsidRPr="00B90BBC">
              <w:rPr>
                <w:rFonts w:ascii="Consolas" w:hAnsi="Consolas"/>
                <w:bCs/>
                <w:noProof/>
              </w:rPr>
              <w:t xml:space="preserve">John Smith </w:t>
            </w:r>
            <w:r w:rsidR="005B5375" w:rsidRPr="003645DA">
              <w:rPr>
                <w:rFonts w:ascii="Consolas" w:hAnsi="Consolas"/>
                <w:bCs/>
                <w:noProof/>
              </w:rPr>
              <w:t>-&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D682D3F" w:rsidR="005B5375" w:rsidRPr="00CE1241" w:rsidRDefault="00B90BBC" w:rsidP="005B5375">
            <w:pPr>
              <w:rPr>
                <w:rFonts w:ascii="Consolas" w:hAnsi="Consolas"/>
                <w:bCs/>
                <w:noProof/>
              </w:rPr>
            </w:pPr>
            <w:r w:rsidRPr="00B90BBC">
              <w:rPr>
                <w:rFonts w:ascii="Consolas" w:hAnsi="Consolas"/>
                <w:bCs/>
                <w:noProof/>
              </w:rPr>
              <w:t>John Smith</w:t>
            </w:r>
            <w:r w:rsidR="005B5375" w:rsidRPr="00CE1241">
              <w:rPr>
                <w:rFonts w:ascii="Consolas" w:hAnsi="Consolas"/>
                <w:bCs/>
                <w:noProof/>
              </w:rPr>
              <w:t xml:space="preserve">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8E69ED8" w:rsidR="005B5375" w:rsidRPr="00CA6041" w:rsidRDefault="005B5375" w:rsidP="005B5375">
            <w:pPr>
              <w:rPr>
                <w:rFonts w:cstheme="minorHAnsi"/>
                <w:bCs/>
                <w:noProof/>
                <w:lang w:val="bg-BG"/>
              </w:rPr>
            </w:pPr>
            <w:r w:rsidRPr="00CA6041">
              <w:rPr>
                <w:rFonts w:cstheme="minorHAnsi"/>
                <w:bCs/>
                <w:noProof/>
              </w:rPr>
              <w:t xml:space="preserve">Although </w:t>
            </w:r>
            <w:r w:rsidR="00B90BBC" w:rsidRPr="00B90BBC">
              <w:rPr>
                <w:rFonts w:cstheme="minorHAnsi"/>
                <w:bCs/>
                <w:noProof/>
              </w:rPr>
              <w:t xml:space="preserve">John Smith </w:t>
            </w:r>
            <w:bookmarkStart w:id="9" w:name="_GoBack"/>
            <w:bookmarkEnd w:id="9"/>
            <w:r w:rsidRPr="00CA6041">
              <w:rPr>
                <w:rFonts w:cstheme="minorHAnsi"/>
                <w:bCs/>
                <w:noProof/>
              </w:rPr>
              <w:t xml:space="preserve">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00A62E5A">
              <w:rPr>
                <w:rFonts w:cstheme="minorHAnsi"/>
                <w:b/>
                <w:bCs/>
                <w:noProof/>
              </w:rPr>
              <w:t>ed</w:t>
            </w:r>
            <w:r w:rsidRPr="00CA6041">
              <w:rPr>
                <w:rFonts w:cstheme="minorHAnsi"/>
                <w:bCs/>
                <w:noProof/>
              </w:rPr>
              <w:t xml:space="preserve"> him and ad</w:t>
            </w:r>
            <w:r w:rsidR="00A62E5A">
              <w:rPr>
                <w:rFonts w:cstheme="minorHAnsi"/>
                <w:bCs/>
                <w:noProof/>
              </w:rPr>
              <w:t>de</w:t>
            </w:r>
            <w:r w:rsidRPr="00CA6041">
              <w:rPr>
                <w:rFonts w:cstheme="minorHAnsi"/>
                <w:bCs/>
                <w:noProof/>
              </w:rPr>
              <w:t>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lastRenderedPageBreak/>
        <w:t>*SoftUni Exam Results</w:t>
      </w:r>
    </w:p>
    <w:p w14:paraId="121CB7C2" w14:textId="36801782" w:rsidR="00EA2663" w:rsidRPr="00EA2663" w:rsidRDefault="00EA2663" w:rsidP="00EA2663">
      <w:pPr>
        <w:rPr>
          <w:rFonts w:cstheme="minorHAnsi"/>
          <w:lang w:val="bg-BG"/>
        </w:rPr>
      </w:pPr>
      <w:r w:rsidRPr="00EA2663">
        <w:t>Judge statistics on the last Progra</w:t>
      </w:r>
      <w:r w:rsidR="00A62E5A">
        <w:t>m</w:t>
      </w:r>
      <w:r w:rsidRPr="00EA2663">
        <w:t>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 xml:space="preserve">tatistics about each language </w:t>
      </w:r>
      <w:r w:rsidR="00A62E5A">
        <w:rPr>
          <w:rFonts w:cstheme="minorHAnsi"/>
        </w:rPr>
        <w:t>in which</w:t>
      </w:r>
      <w:r w:rsidRPr="00EA2663">
        <w:rPr>
          <w:rFonts w:cstheme="minorHAnsi"/>
        </w:rPr>
        <w:t xml:space="preserve"> the participants submitted their solutions.</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6B129DA2"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6D82961E" w:rsidR="00EA2663" w:rsidRPr="00435EF1" w:rsidRDefault="00EA2663" w:rsidP="00EA2663">
      <w:r w:rsidRPr="00EA2663">
        <w:t>The p</w:t>
      </w:r>
      <w:r w:rsidR="00A62E5A">
        <w:t>articipant's points</w:t>
      </w:r>
      <w:r w:rsidRPr="00EA2663">
        <w:t xml:space="preserve">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lastRenderedPageBreak/>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84BA1" w14:textId="77777777" w:rsidR="00ED26EF" w:rsidRDefault="00ED26EF" w:rsidP="008068A2">
      <w:pPr>
        <w:spacing w:after="0" w:line="240" w:lineRule="auto"/>
      </w:pPr>
      <w:r>
        <w:separator/>
      </w:r>
    </w:p>
  </w:endnote>
  <w:endnote w:type="continuationSeparator" w:id="0">
    <w:p w14:paraId="25A23402" w14:textId="77777777" w:rsidR="00ED26EF" w:rsidRDefault="00ED26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B922A" w14:textId="67FC08E7" w:rsidR="008F310F" w:rsidRDefault="008F310F" w:rsidP="008F310F">
    <w:pPr>
      <w:pStyle w:val="Footer"/>
    </w:pPr>
    <w:r>
      <w:rPr>
        <w:noProof/>
        <w:lang w:val="bg-BG" w:eastAsia="bg-BG"/>
      </w:rPr>
      <mc:AlternateContent>
        <mc:Choice Requires="wps">
          <w:drawing>
            <wp:anchor distT="0" distB="0" distL="114300" distR="114300" simplePos="0" relativeHeight="251655680" behindDoc="0" locked="0" layoutInCell="1" allowOverlap="1" wp14:anchorId="0DEB2A10" wp14:editId="74FB4E69">
              <wp:simplePos x="0" y="0"/>
              <wp:positionH relativeFrom="column">
                <wp:posOffset>1383665</wp:posOffset>
              </wp:positionH>
              <wp:positionV relativeFrom="paragraph">
                <wp:posOffset>86995</wp:posOffset>
              </wp:positionV>
              <wp:extent cx="5364480" cy="513715"/>
              <wp:effectExtent l="0" t="0" r="7620" b="63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513715"/>
                      </a:xfrm>
                      <a:prstGeom prst="rect">
                        <a:avLst/>
                      </a:prstGeom>
                      <a:noFill/>
                      <a:ln w="9525">
                        <a:noFill/>
                        <a:miter lim="800000"/>
                        <a:headEnd/>
                        <a:tailEnd/>
                      </a:ln>
                    </wps:spPr>
                    <wps:txbx>
                      <w:txbxContent>
                        <w:p w14:paraId="08CE1092" w14:textId="77777777" w:rsidR="008F310F" w:rsidRDefault="008F310F" w:rsidP="008F310F">
                          <w:pPr>
                            <w:spacing w:before="40" w:after="100" w:line="240" w:lineRule="auto"/>
                            <w:rPr>
                              <w:sz w:val="17"/>
                              <w:szCs w:val="17"/>
                            </w:rPr>
                          </w:pPr>
                          <w:bookmarkStart w:id="10" w:name="_Hlk24191091"/>
                          <w:r>
                            <w:rPr>
                              <w:sz w:val="17"/>
                              <w:szCs w:val="17"/>
                            </w:rPr>
                            <w:t xml:space="preserve">© </w:t>
                          </w:r>
                          <w:proofErr w:type="spellStart"/>
                          <w:r>
                            <w:rPr>
                              <w:sz w:val="17"/>
                              <w:szCs w:val="17"/>
                            </w:rPr>
                            <w:t>SoftUni</w:t>
                          </w:r>
                          <w:proofErr w:type="spellEnd"/>
                          <w:r>
                            <w:rPr>
                              <w:sz w:val="17"/>
                              <w:szCs w:val="17"/>
                            </w:rPr>
                            <w:t xml:space="preserve"> Global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10"/>
                        <w:p w14:paraId="645E5E98" w14:textId="03401618" w:rsidR="008F310F" w:rsidRDefault="008F310F" w:rsidP="008F310F">
                          <w:pPr>
                            <w:spacing w:line="240" w:lineRule="auto"/>
                            <w:ind w:left="567" w:firstLine="284"/>
                            <w:rPr>
                              <w:sz w:val="18"/>
                              <w:szCs w:val="18"/>
                            </w:rPr>
                          </w:pPr>
                          <w:r>
                            <w:rPr>
                              <w:noProof/>
                              <w:sz w:val="20"/>
                              <w:szCs w:val="20"/>
                              <w:lang w:val="bg-BG" w:eastAsia="bg-BG"/>
                            </w:rPr>
                            <w:drawing>
                              <wp:inline distT="0" distB="0" distL="0" distR="0" wp14:anchorId="630BBD42" wp14:editId="6A1A0509">
                                <wp:extent cx="182880" cy="182880"/>
                                <wp:effectExtent l="0" t="0" r="7620" b="7620"/>
                                <wp:docPr id="27" name="Picture 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54686A43" wp14:editId="01870131">
                                <wp:extent cx="182880" cy="182880"/>
                                <wp:effectExtent l="0" t="0" r="7620" b="7620"/>
                                <wp:docPr id="26" name="Picture 26">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4C16BA6" wp14:editId="189A667C">
                                <wp:extent cx="182880" cy="182880"/>
                                <wp:effectExtent l="0" t="0" r="7620" b="7620"/>
                                <wp:docPr id="25" name="Picture 25"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B4B9AF1" wp14:editId="13732EF0">
                                <wp:extent cx="182880" cy="182880"/>
                                <wp:effectExtent l="0" t="0" r="7620" b="7620"/>
                                <wp:docPr id="24" name="Picture 2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2E83EF03" wp14:editId="76185FC9">
                                <wp:extent cx="182880" cy="182880"/>
                                <wp:effectExtent l="0" t="0" r="7620" b="7620"/>
                                <wp:docPr id="18" name="Picture 18"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675094E" wp14:editId="3E80B62F">
                                <wp:extent cx="182880" cy="182880"/>
                                <wp:effectExtent l="0" t="0" r="7620" b="7620"/>
                                <wp:docPr id="15" name="Picture 15"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22F2A631" wp14:editId="17626C55">
                                <wp:extent cx="182880" cy="182880"/>
                                <wp:effectExtent l="0" t="0" r="7620" b="7620"/>
                                <wp:docPr id="14" name="Picture 1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1DE69C3" wp14:editId="6E56D206">
                                <wp:extent cx="182880" cy="182880"/>
                                <wp:effectExtent l="0" t="0" r="7620" b="762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C8C2E03" wp14:editId="371B4989">
                                <wp:extent cx="182880" cy="182880"/>
                                <wp:effectExtent l="0" t="0" r="7620" b="7620"/>
                                <wp:docPr id="12" name="Picture 12"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DEB2A10" id="_x0000_t202" coordsize="21600,21600" o:spt="202" path="m,l,21600r21600,l21600,xe">
              <v:stroke joinstyle="miter"/>
              <v:path gradientshapeok="t" o:connecttype="rect"/>
            </v:shapetype>
            <v:shape id="Text Box 28" o:spid="_x0000_s1026" type="#_x0000_t202" style="position:absolute;margin-left:108.95pt;margin-top:6.85pt;width:422.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" filled="f" stroked="f">
              <v:textbox inset=".5mm,1.2mm,.5mm,.5mm">
                <w:txbxContent>
                  <w:p w14:paraId="08CE1092" w14:textId="77777777" w:rsidR="008F310F" w:rsidRDefault="008F310F" w:rsidP="008F310F">
                    <w:pPr>
                      <w:spacing w:before="40" w:after="100" w:line="240" w:lineRule="auto"/>
                      <w:rPr>
                        <w:sz w:val="17"/>
                        <w:szCs w:val="17"/>
                      </w:rPr>
                    </w:pPr>
                    <w:bookmarkStart w:id="11" w:name="_Hlk24191091"/>
                    <w:r>
                      <w:rPr>
                        <w:sz w:val="17"/>
                        <w:szCs w:val="17"/>
                      </w:rPr>
                      <w:t xml:space="preserve">© SoftUni Global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11"/>
                  <w:p w14:paraId="645E5E98" w14:textId="03401618" w:rsidR="008F310F" w:rsidRDefault="008F310F" w:rsidP="008F310F">
                    <w:pPr>
                      <w:spacing w:line="240" w:lineRule="auto"/>
                      <w:ind w:left="567" w:firstLine="284"/>
                      <w:rPr>
                        <w:sz w:val="18"/>
                        <w:szCs w:val="18"/>
                      </w:rPr>
                    </w:pPr>
                    <w:r>
                      <w:rPr>
                        <w:noProof/>
                        <w:sz w:val="20"/>
                        <w:szCs w:val="20"/>
                        <w:lang w:val="bg-BG" w:eastAsia="bg-BG"/>
                      </w:rPr>
                      <w:drawing>
                        <wp:inline distT="0" distB="0" distL="0" distR="0" wp14:anchorId="630BBD42" wp14:editId="6A1A0509">
                          <wp:extent cx="182880" cy="182880"/>
                          <wp:effectExtent l="0" t="0" r="7620" b="7620"/>
                          <wp:docPr id="27" name="Picture 27">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54686A43" wp14:editId="01870131">
                          <wp:extent cx="182880" cy="182880"/>
                          <wp:effectExtent l="0" t="0" r="7620" b="7620"/>
                          <wp:docPr id="26" name="Picture 2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4C16BA6" wp14:editId="189A667C">
                          <wp:extent cx="182880" cy="182880"/>
                          <wp:effectExtent l="0" t="0" r="7620" b="7620"/>
                          <wp:docPr id="25" name="Picture 25" title="Software University @ Facebook">
                            <a:hlinkClick xmlns:a="http://schemas.openxmlformats.org/drawingml/2006/main" r:id="rId24"/>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B4B9AF1" wp14:editId="13732EF0">
                          <wp:extent cx="182880" cy="182880"/>
                          <wp:effectExtent l="0" t="0" r="7620" b="7620"/>
                          <wp:docPr id="24" name="Picture 2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2E83EF03" wp14:editId="76185FC9">
                          <wp:extent cx="182880" cy="182880"/>
                          <wp:effectExtent l="0" t="0" r="7620" b="7620"/>
                          <wp:docPr id="18" name="Picture 18" title="Software University @ Twitter">
                            <a:hlinkClick xmlns:a="http://schemas.openxmlformats.org/drawingml/2006/main" r:id="rId28"/>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675094E" wp14:editId="3E80B62F">
                          <wp:extent cx="182880" cy="182880"/>
                          <wp:effectExtent l="0" t="0" r="7620" b="7620"/>
                          <wp:docPr id="15" name="Picture 15" title="Software University @ YouTube">
                            <a:hlinkClick xmlns:a="http://schemas.openxmlformats.org/drawingml/2006/main" r:id="rId30"/>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22F2A631" wp14:editId="17626C55">
                          <wp:extent cx="182880" cy="182880"/>
                          <wp:effectExtent l="0" t="0" r="7620" b="7620"/>
                          <wp:docPr id="14" name="Picture 14">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1DE69C3" wp14:editId="6E56D206">
                          <wp:extent cx="182880" cy="182880"/>
                          <wp:effectExtent l="0" t="0" r="7620" b="7620"/>
                          <wp:docPr id="13" name="Picture 13">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C8C2E03" wp14:editId="371B4989">
                          <wp:extent cx="182880" cy="182880"/>
                          <wp:effectExtent l="0" t="0" r="7620" b="7620"/>
                          <wp:docPr id="12" name="Picture 12" title="Software University: Email Us">
                            <a:hlinkClick xmlns:a="http://schemas.openxmlformats.org/drawingml/2006/main" r:id="rId36"/>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79705" cy="179705"/>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11B96781" wp14:editId="2CF482FD">
              <wp:simplePos x="0" y="0"/>
              <wp:positionH relativeFrom="column">
                <wp:posOffset>1395095</wp:posOffset>
              </wp:positionH>
              <wp:positionV relativeFrom="paragraph">
                <wp:posOffset>356235</wp:posOffset>
              </wp:positionV>
              <wp:extent cx="509905" cy="165100"/>
              <wp:effectExtent l="0" t="0" r="4445" b="6350"/>
              <wp:wrapNone/>
              <wp:docPr id="11" name="Text Box 11"/>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FD7D8" w14:textId="77777777" w:rsidR="008F310F" w:rsidRDefault="008F310F" w:rsidP="008F310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B96781" id="Text Box 11"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" filled="f" stroked="f" strokeweight=".5pt">
              <v:textbox inset=".5mm,0,0,0">
                <w:txbxContent>
                  <w:p w14:paraId="135FD7D8" w14:textId="77777777" w:rsidR="008F310F" w:rsidRDefault="008F310F" w:rsidP="008F310F">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10C4827A" wp14:editId="0323B2F3">
          <wp:simplePos x="0" y="0"/>
          <wp:positionH relativeFrom="column">
            <wp:posOffset>-10795</wp:posOffset>
          </wp:positionH>
          <wp:positionV relativeFrom="paragraph">
            <wp:posOffset>140970</wp:posOffset>
          </wp:positionV>
          <wp:extent cx="1252855" cy="432435"/>
          <wp:effectExtent l="0" t="0" r="0" b="5715"/>
          <wp:wrapSquare wrapText="bothSides"/>
          <wp:docPr id="10" name="Picture 1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5DCE4827" wp14:editId="0FF4EC97">
              <wp:simplePos x="0" y="0"/>
              <wp:positionH relativeFrom="column">
                <wp:posOffset>-1270</wp:posOffset>
              </wp:positionH>
              <wp:positionV relativeFrom="paragraph">
                <wp:posOffset>66040</wp:posOffset>
              </wp:positionV>
              <wp:extent cx="6614160" cy="0"/>
              <wp:effectExtent l="0" t="0" r="34290" b="19050"/>
              <wp:wrapNone/>
              <wp:docPr id="9" name="Straight Connector 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0B4B96" id="Straight Connector 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AWoYqX+QEAAEk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4DB2E519" wp14:editId="72DCCB4E">
              <wp:simplePos x="0" y="0"/>
              <wp:positionH relativeFrom="column">
                <wp:posOffset>5647055</wp:posOffset>
              </wp:positionH>
              <wp:positionV relativeFrom="paragraph">
                <wp:posOffset>342265</wp:posOffset>
              </wp:positionV>
              <wp:extent cx="900430" cy="201930"/>
              <wp:effectExtent l="0" t="0" r="13970" b="7620"/>
              <wp:wrapNone/>
              <wp:docPr id="8" name="Text Box 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E83F27" w14:textId="720375B2" w:rsidR="008F310F" w:rsidRDefault="008F310F" w:rsidP="008F310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B90BBC">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B90BBC">
                            <w:rPr>
                              <w:noProof/>
                              <w:sz w:val="18"/>
                              <w:szCs w:val="18"/>
                            </w:rPr>
                            <w:t>10</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B2E519" id="_x0000_t202" coordsize="21600,21600" o:spt="202" path="m,l,21600r21600,l21600,xe">
              <v:stroke joinstyle="miter"/>
              <v:path gradientshapeok="t" o:connecttype="rect"/>
            </v:shapetype>
            <v:shape id="Text Box 8"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SOhIfnQCAABaBQAADgAA&#10;AAAAAAAAAAAAAAAuAgAAZHJzL2Uyb0RvYy54bWxQSwECLQAUAAYACAAAACEANNh2quEAAAAKAQAA&#10;DwAAAAAAAAAAAAAAAADOBAAAZHJzL2Rvd25yZXYueG1sUEsFBgAAAAAEAAQA8wAAANwFAAAAAA==&#10;" filled="f" stroked="f" strokeweight=".5pt">
              <v:textbox inset="0,0,0,0">
                <w:txbxContent>
                  <w:p w14:paraId="5EE83F27" w14:textId="720375B2" w:rsidR="008F310F" w:rsidRDefault="008F310F" w:rsidP="008F310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B90BBC">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B90BBC">
                      <w:rPr>
                        <w:noProof/>
                        <w:sz w:val="18"/>
                        <w:szCs w:val="18"/>
                      </w:rPr>
                      <w:t>10</w:t>
                    </w:r>
                    <w:r>
                      <w:rPr>
                        <w:sz w:val="18"/>
                        <w:szCs w:val="18"/>
                      </w:rPr>
                      <w:fldChar w:fldCharType="end"/>
                    </w:r>
                  </w:p>
                </w:txbxContent>
              </v:textbox>
            </v:shape>
          </w:pict>
        </mc:Fallback>
      </mc:AlternateContent>
    </w:r>
  </w:p>
  <w:p w14:paraId="33067A2B" w14:textId="5FCB1B82" w:rsidR="005B5375" w:rsidRPr="008F310F" w:rsidRDefault="005B5375" w:rsidP="008F3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66026" w14:textId="77777777" w:rsidR="00ED26EF" w:rsidRDefault="00ED26EF" w:rsidP="008068A2">
      <w:pPr>
        <w:spacing w:after="0" w:line="240" w:lineRule="auto"/>
      </w:pPr>
      <w:r>
        <w:separator/>
      </w:r>
    </w:p>
  </w:footnote>
  <w:footnote w:type="continuationSeparator" w:id="0">
    <w:p w14:paraId="791BF799" w14:textId="77777777" w:rsidR="00ED26EF" w:rsidRDefault="00ED26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0"/>
  </w:num>
  <w:num w:numId="5">
    <w:abstractNumId w:val="7"/>
  </w:num>
  <w:num w:numId="6">
    <w:abstractNumId w:val="8"/>
  </w:num>
  <w:num w:numId="7">
    <w:abstractNumId w:val="9"/>
  </w:num>
  <w:num w:numId="8">
    <w:abstractNumId w:val="2"/>
  </w:num>
  <w:num w:numId="9">
    <w:abstractNumId w:val="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K0MDIxtbA0MjdW0lEKTi0uzszPAykwqQUAYegrjSwAAAA="/>
  </w:docVars>
  <w:rsids>
    <w:rsidRoot w:val="008068A2"/>
    <w:rsid w:val="000006BB"/>
    <w:rsid w:val="00002C1C"/>
    <w:rsid w:val="00007044"/>
    <w:rsid w:val="0001451E"/>
    <w:rsid w:val="00023DC6"/>
    <w:rsid w:val="00025F04"/>
    <w:rsid w:val="00047130"/>
    <w:rsid w:val="00064D15"/>
    <w:rsid w:val="0008559D"/>
    <w:rsid w:val="00086727"/>
    <w:rsid w:val="0009209B"/>
    <w:rsid w:val="000A438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07A79"/>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C550F"/>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2BFE"/>
    <w:rsid w:val="00861625"/>
    <w:rsid w:val="008617B5"/>
    <w:rsid w:val="00870828"/>
    <w:rsid w:val="0088080B"/>
    <w:rsid w:val="008B07D7"/>
    <w:rsid w:val="008B557F"/>
    <w:rsid w:val="008C2344"/>
    <w:rsid w:val="008C2B83"/>
    <w:rsid w:val="008C5930"/>
    <w:rsid w:val="008D6097"/>
    <w:rsid w:val="008E6CF3"/>
    <w:rsid w:val="008F202C"/>
    <w:rsid w:val="008F310F"/>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2E5A"/>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0BBC"/>
    <w:rsid w:val="00B9309B"/>
    <w:rsid w:val="00BA1F40"/>
    <w:rsid w:val="00BA4820"/>
    <w:rsid w:val="00BB05FA"/>
    <w:rsid w:val="00BB5B10"/>
    <w:rsid w:val="00BC56D6"/>
    <w:rsid w:val="00BE399E"/>
    <w:rsid w:val="00BE7CF5"/>
    <w:rsid w:val="00BF1775"/>
    <w:rsid w:val="00BF201D"/>
    <w:rsid w:val="00BF5D9E"/>
    <w:rsid w:val="00C0490B"/>
    <w:rsid w:val="00C07904"/>
    <w:rsid w:val="00C121AF"/>
    <w:rsid w:val="00C14C80"/>
    <w:rsid w:val="00C27853"/>
    <w:rsid w:val="00C355A5"/>
    <w:rsid w:val="00C43B64"/>
    <w:rsid w:val="00C53F37"/>
    <w:rsid w:val="00C5499A"/>
    <w:rsid w:val="00C55A82"/>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26EF"/>
    <w:rsid w:val="00ED73C4"/>
    <w:rsid w:val="00F069F6"/>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7277097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77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26" Type="http://schemas.openxmlformats.org/officeDocument/2006/relationships/hyperlink" Target="https://www.instagram.com/softuni_or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29362-E92E-40E0-A4F6-72B72AD5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10</Pages>
  <Words>2142</Words>
  <Characters>1221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Nikol Ruseva</cp:lastModifiedBy>
  <cp:revision>28</cp:revision>
  <cp:lastPrinted>2015-10-26T22:35:00Z</cp:lastPrinted>
  <dcterms:created xsi:type="dcterms:W3CDTF">2019-11-12T12:29:00Z</dcterms:created>
  <dcterms:modified xsi:type="dcterms:W3CDTF">2022-11-19T09:02:00Z</dcterms:modified>
  <cp:category>programming; education; software engineering; software development</cp:category>
</cp:coreProperties>
</file>